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6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vaccinated</w:t>
            </w:r>
            <w:r>
              <w:rPr>
                <w:rFonts w:ascii="Calibri" w:hAnsi="Calibri"/>
                <w:sz w:val="20"/>
              </w:rPr>
              <w:t xml:space="preserve">, N = 65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ccinated</w:t>
            </w:r>
            <w:r>
              <w:rPr>
                <w:rFonts w:ascii="Calibri" w:hAnsi="Calibri"/>
                <w:sz w:val="20"/>
              </w:rPr>
              <w:t xml:space="preserve">, N = 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spital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2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2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, 0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uration of hospitalization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1, 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missing (% 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4.0 (7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8.0 (7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 (7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CU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, 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uration of ICU admission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2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(1.8, 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(1.8, 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(2.4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missing (% 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.0 (9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7.0 (9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9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quired highflow oxygen sup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, 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ess in U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3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, 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ess in L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5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 (5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, 0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ever (&gt; 38°C/100.4°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9 (3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3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, 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u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1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, 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eez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, 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reathing difficul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, 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ronchiol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9 (5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 (5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1, 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p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, 0.5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tandardized Mean Difference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5:59:06Z</dcterms:created>
  <dcterms:modified xsi:type="dcterms:W3CDTF">2024-08-23T15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